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6C829F" w14:textId="77777777" w:rsidR="00FC67D8" w:rsidRPr="00FA24CA" w:rsidRDefault="00FC67D8" w:rsidP="00FC67D8">
      <w:pPr>
        <w:pStyle w:val="Title"/>
        <w:spacing w:after="0"/>
        <w:rPr>
          <w:sz w:val="40"/>
          <w:szCs w:val="40"/>
        </w:rPr>
      </w:pPr>
      <w:bookmarkStart w:id="0" w:name="_GoBack"/>
      <w:bookmarkEnd w:id="0"/>
      <w:r w:rsidRPr="00FA24CA">
        <w:rPr>
          <w:rStyle w:val="TitleChar"/>
          <w:sz w:val="40"/>
          <w:szCs w:val="40"/>
        </w:rPr>
        <w:t>Language</w:t>
      </w:r>
      <w:r w:rsidRPr="00FA24CA">
        <w:rPr>
          <w:sz w:val="40"/>
          <w:szCs w:val="40"/>
        </w:rPr>
        <w:t xml:space="preserve"> Assistance</w:t>
      </w:r>
    </w:p>
    <w:tbl>
      <w:tblPr>
        <w:tblStyle w:val="TableGrid"/>
        <w:tblW w:w="0" w:type="auto"/>
        <w:tblInd w:w="0" w:type="dxa"/>
        <w:tblLook w:val="04A0" w:firstRow="1" w:lastRow="0" w:firstColumn="1" w:lastColumn="0" w:noHBand="0" w:noVBand="1"/>
      </w:tblPr>
      <w:tblGrid>
        <w:gridCol w:w="9576"/>
      </w:tblGrid>
      <w:tr w:rsidR="00713C2A" w14:paraId="404ADA42" w14:textId="77777777" w:rsidTr="00713C2A">
        <w:tc>
          <w:tcPr>
            <w:tcW w:w="957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DDBB8FE" w14:textId="77777777" w:rsidR="00713C2A" w:rsidRDefault="00713C2A">
            <w:pPr>
              <w:rPr>
                <w:sz w:val="20"/>
                <w:szCs w:val="20"/>
              </w:rPr>
            </w:pPr>
            <w:r>
              <w:rPr>
                <w:sz w:val="20"/>
                <w:szCs w:val="20"/>
              </w:rPr>
              <w:t>Smithburg Retail Enterprise, Inc ~ 900 Main St ~ Limon, CO 80828 ~ (719) 775-2371</w:t>
            </w:r>
          </w:p>
          <w:p w14:paraId="5154E10F" w14:textId="77777777" w:rsidR="00713C2A" w:rsidRDefault="00713C2A">
            <w:pPr>
              <w:rPr>
                <w:i/>
                <w:sz w:val="20"/>
                <w:szCs w:val="20"/>
              </w:rPr>
            </w:pPr>
            <w:r>
              <w:rPr>
                <w:i/>
                <w:sz w:val="20"/>
                <w:szCs w:val="20"/>
              </w:rPr>
              <w:t>Civil Rights Coordinator: Ryan Smithburg</w:t>
            </w:r>
          </w:p>
        </w:tc>
      </w:tr>
    </w:tbl>
    <w:p w14:paraId="12A3FFB4" w14:textId="77777777" w:rsidR="00EF7681" w:rsidRPr="00FC623F" w:rsidRDefault="00B640E4" w:rsidP="00B640E4">
      <w:pPr>
        <w:pStyle w:val="Heading1"/>
      </w:pPr>
      <w:r w:rsidRPr="00FC623F">
        <w:t>POLICY</w:t>
      </w:r>
    </w:p>
    <w:p w14:paraId="38955B2E" w14:textId="58A67F49" w:rsidR="00D7781B" w:rsidRPr="00FC623F" w:rsidRDefault="00B640E4" w:rsidP="00B640E4">
      <w:r w:rsidRPr="00FC623F">
        <w:t xml:space="preserve">The Pharmacy shall take reasonable steps to ensure that persons with Limited English Proficiency who are likely to be encountered have meaningful </w:t>
      </w:r>
      <w:r w:rsidR="00730DF6" w:rsidRPr="00FC623F">
        <w:t xml:space="preserve">access </w:t>
      </w:r>
      <w:r w:rsidRPr="00FC623F">
        <w:t>to the health care and services provided by the Pharmacy.</w:t>
      </w:r>
      <w:r w:rsidR="005422EA" w:rsidRPr="00FC623F">
        <w:t xml:space="preserve"> The Pharmacy shall use multi-lingual staff and contracted interpreters</w:t>
      </w:r>
      <w:r w:rsidR="00FC10F0">
        <w:t xml:space="preserve"> when available or computer generated translation services</w:t>
      </w:r>
      <w:r w:rsidR="005422EA" w:rsidRPr="00FC623F">
        <w:t xml:space="preserve"> for translation of oral and written materials.</w:t>
      </w:r>
      <w:r w:rsidR="00D7781B" w:rsidRPr="00FC623F">
        <w:t xml:space="preserve">  All translation and interpretation services are provided to the patient free of charge.</w:t>
      </w:r>
    </w:p>
    <w:p w14:paraId="54D7D5CB" w14:textId="77777777" w:rsidR="00B77896" w:rsidRPr="00FC623F" w:rsidRDefault="00B77896" w:rsidP="00B77896">
      <w:pPr>
        <w:pStyle w:val="Heading1"/>
      </w:pPr>
      <w:r w:rsidRPr="00FC623F">
        <w:t>DEFI</w:t>
      </w:r>
      <w:r w:rsidR="00C118AB" w:rsidRPr="00FC623F">
        <w:t>N</w:t>
      </w:r>
      <w:r w:rsidRPr="00FC623F">
        <w:t>ITIONS</w:t>
      </w:r>
    </w:p>
    <w:p w14:paraId="77319DAA" w14:textId="77777777" w:rsidR="00B77896" w:rsidRPr="00FC623F" w:rsidRDefault="00B77896" w:rsidP="00B77896">
      <w:pPr>
        <w:autoSpaceDE w:val="0"/>
        <w:autoSpaceDN w:val="0"/>
        <w:adjustRightInd w:val="0"/>
        <w:spacing w:after="0" w:line="240" w:lineRule="auto"/>
        <w:rPr>
          <w:rFonts w:cs="Melior-Italic"/>
          <w:i/>
          <w:iCs/>
        </w:rPr>
      </w:pPr>
      <w:r w:rsidRPr="00FC623F">
        <w:rPr>
          <w:rFonts w:cs="Melior-Italic"/>
          <w:b/>
          <w:i/>
          <w:iCs/>
        </w:rPr>
        <w:t>Qualified interpreter for an individual with limited English proficiency</w:t>
      </w:r>
      <w:r w:rsidRPr="00FC623F">
        <w:rPr>
          <w:rFonts w:cs="Melior-Italic"/>
          <w:i/>
          <w:iCs/>
        </w:rPr>
        <w:t xml:space="preserve"> </w:t>
      </w:r>
      <w:r w:rsidRPr="00FC623F">
        <w:rPr>
          <w:rFonts w:cs="Melior"/>
        </w:rPr>
        <w:t>means</w:t>
      </w:r>
      <w:r w:rsidRPr="00FC623F">
        <w:rPr>
          <w:rFonts w:cs="Melior-Italic"/>
          <w:i/>
          <w:iCs/>
        </w:rPr>
        <w:t xml:space="preserve"> </w:t>
      </w:r>
      <w:r w:rsidRPr="00FC623F">
        <w:rPr>
          <w:rFonts w:cs="Melior"/>
        </w:rPr>
        <w:t>an interpreter who via a remote</w:t>
      </w:r>
      <w:r w:rsidRPr="00FC623F">
        <w:rPr>
          <w:rFonts w:cs="Melior-Italic"/>
          <w:i/>
          <w:iCs/>
        </w:rPr>
        <w:t xml:space="preserve"> </w:t>
      </w:r>
      <w:r w:rsidRPr="00FC623F">
        <w:rPr>
          <w:rFonts w:cs="Melior"/>
        </w:rPr>
        <w:t>interpreting service or an on-site</w:t>
      </w:r>
      <w:r w:rsidRPr="00FC623F">
        <w:rPr>
          <w:rFonts w:cs="Melior-Italic"/>
          <w:i/>
          <w:iCs/>
        </w:rPr>
        <w:t xml:space="preserve"> </w:t>
      </w:r>
      <w:r w:rsidRPr="00FC623F">
        <w:rPr>
          <w:rFonts w:cs="Melior"/>
        </w:rPr>
        <w:t>appearance:</w:t>
      </w:r>
    </w:p>
    <w:p w14:paraId="457A898E" w14:textId="77777777" w:rsidR="00B77896" w:rsidRPr="00FC623F" w:rsidRDefault="00B77896" w:rsidP="00B77896">
      <w:pPr>
        <w:pStyle w:val="ListParagraph"/>
        <w:numPr>
          <w:ilvl w:val="0"/>
          <w:numId w:val="7"/>
        </w:numPr>
        <w:autoSpaceDE w:val="0"/>
        <w:autoSpaceDN w:val="0"/>
        <w:adjustRightInd w:val="0"/>
        <w:spacing w:after="0" w:line="240" w:lineRule="auto"/>
        <w:rPr>
          <w:rFonts w:cs="Melior"/>
        </w:rPr>
      </w:pPr>
      <w:r w:rsidRPr="00FC623F">
        <w:rPr>
          <w:rFonts w:cs="Melior"/>
        </w:rPr>
        <w:t>Adheres to generally accepted interpreter ethics principles, including</w:t>
      </w:r>
      <w:r w:rsidRPr="00FC623F">
        <w:rPr>
          <w:rFonts w:cs="Melior-Italic"/>
          <w:i/>
          <w:iCs/>
        </w:rPr>
        <w:t xml:space="preserve"> </w:t>
      </w:r>
      <w:r w:rsidRPr="00FC623F">
        <w:rPr>
          <w:rFonts w:cs="Melior"/>
        </w:rPr>
        <w:t>client confidentiality;</w:t>
      </w:r>
    </w:p>
    <w:p w14:paraId="08FBDDBD" w14:textId="77777777" w:rsidR="00B77896" w:rsidRPr="00FC623F" w:rsidRDefault="00B77896" w:rsidP="00B77896">
      <w:pPr>
        <w:pStyle w:val="ListParagraph"/>
        <w:numPr>
          <w:ilvl w:val="0"/>
          <w:numId w:val="7"/>
        </w:numPr>
        <w:autoSpaceDE w:val="0"/>
        <w:autoSpaceDN w:val="0"/>
        <w:adjustRightInd w:val="0"/>
        <w:spacing w:after="0" w:line="240" w:lineRule="auto"/>
        <w:rPr>
          <w:rFonts w:cs="Melior"/>
        </w:rPr>
      </w:pPr>
      <w:r w:rsidRPr="00FC623F">
        <w:rPr>
          <w:rFonts w:cs="Melior"/>
        </w:rPr>
        <w:t>has demonstrated proficiency in speaking and understanding both spoken English and at least one other spoken language; and</w:t>
      </w:r>
    </w:p>
    <w:p w14:paraId="41764446" w14:textId="77777777" w:rsidR="00B77896" w:rsidRPr="00FC623F" w:rsidRDefault="00B77896" w:rsidP="00B77896">
      <w:pPr>
        <w:pStyle w:val="ListParagraph"/>
        <w:numPr>
          <w:ilvl w:val="0"/>
          <w:numId w:val="7"/>
        </w:numPr>
        <w:autoSpaceDE w:val="0"/>
        <w:autoSpaceDN w:val="0"/>
        <w:adjustRightInd w:val="0"/>
        <w:spacing w:after="0" w:line="240" w:lineRule="auto"/>
        <w:rPr>
          <w:rFonts w:cs="Melior"/>
        </w:rPr>
      </w:pPr>
      <w:r w:rsidRPr="00FC623F">
        <w:rPr>
          <w:rFonts w:cs="Melior"/>
        </w:rPr>
        <w:t>is able to interpret effectively, accurately, and impartially, both receptively and expressly, to and from such language(s) and English, using any necessary specialized vocabulary, terminology and phraseology.</w:t>
      </w:r>
    </w:p>
    <w:p w14:paraId="7125F623" w14:textId="77777777" w:rsidR="00B77896" w:rsidRPr="00FC623F" w:rsidRDefault="00B77896" w:rsidP="00B77896">
      <w:pPr>
        <w:autoSpaceDE w:val="0"/>
        <w:autoSpaceDN w:val="0"/>
        <w:adjustRightInd w:val="0"/>
        <w:spacing w:after="0" w:line="240" w:lineRule="auto"/>
        <w:rPr>
          <w:rFonts w:cs="Melior"/>
        </w:rPr>
      </w:pPr>
    </w:p>
    <w:p w14:paraId="58608C35" w14:textId="77777777" w:rsidR="00B77896" w:rsidRPr="00FC623F" w:rsidRDefault="00B77896" w:rsidP="00B77896">
      <w:pPr>
        <w:autoSpaceDE w:val="0"/>
        <w:autoSpaceDN w:val="0"/>
        <w:adjustRightInd w:val="0"/>
        <w:spacing w:after="0" w:line="240" w:lineRule="auto"/>
        <w:rPr>
          <w:rFonts w:cs="Melior"/>
        </w:rPr>
      </w:pPr>
      <w:r w:rsidRPr="00FC623F">
        <w:rPr>
          <w:rFonts w:cs="Melior-Italic"/>
          <w:b/>
          <w:i/>
          <w:iCs/>
        </w:rPr>
        <w:t>Qualified translator</w:t>
      </w:r>
      <w:r w:rsidRPr="00FC623F">
        <w:rPr>
          <w:rFonts w:cs="Melior-Italic"/>
          <w:i/>
          <w:iCs/>
        </w:rPr>
        <w:t xml:space="preserve"> </w:t>
      </w:r>
      <w:r w:rsidRPr="00FC623F">
        <w:rPr>
          <w:rFonts w:cs="Melior"/>
        </w:rPr>
        <w:t>means a translator who:</w:t>
      </w:r>
    </w:p>
    <w:p w14:paraId="0AEFB1E3" w14:textId="77777777" w:rsidR="00B77896" w:rsidRPr="00FC623F" w:rsidRDefault="00B77896" w:rsidP="00B77896">
      <w:pPr>
        <w:pStyle w:val="ListParagraph"/>
        <w:numPr>
          <w:ilvl w:val="0"/>
          <w:numId w:val="8"/>
        </w:numPr>
        <w:autoSpaceDE w:val="0"/>
        <w:autoSpaceDN w:val="0"/>
        <w:adjustRightInd w:val="0"/>
        <w:spacing w:after="0" w:line="240" w:lineRule="auto"/>
        <w:rPr>
          <w:rFonts w:cs="Melior"/>
        </w:rPr>
      </w:pPr>
      <w:r w:rsidRPr="00FC623F">
        <w:rPr>
          <w:rFonts w:cs="Melior"/>
        </w:rPr>
        <w:t>Adheres to generally accepted translator ethics principles, including client confidentiality;</w:t>
      </w:r>
    </w:p>
    <w:p w14:paraId="288802C5" w14:textId="77777777" w:rsidR="00B77896" w:rsidRPr="00FC623F" w:rsidRDefault="00B77896" w:rsidP="00B77896">
      <w:pPr>
        <w:pStyle w:val="ListParagraph"/>
        <w:numPr>
          <w:ilvl w:val="0"/>
          <w:numId w:val="8"/>
        </w:numPr>
        <w:autoSpaceDE w:val="0"/>
        <w:autoSpaceDN w:val="0"/>
        <w:adjustRightInd w:val="0"/>
        <w:spacing w:after="0" w:line="240" w:lineRule="auto"/>
        <w:rPr>
          <w:rFonts w:cs="Melior"/>
        </w:rPr>
      </w:pPr>
      <w:r w:rsidRPr="00FC623F">
        <w:rPr>
          <w:rFonts w:cs="Melior"/>
        </w:rPr>
        <w:t>has demonstrated proficiency in writing and understanding both written English and at least one other written non-English language; and</w:t>
      </w:r>
    </w:p>
    <w:p w14:paraId="04DF06FA" w14:textId="77777777" w:rsidR="00B77896" w:rsidRPr="00FC623F" w:rsidRDefault="00B77896" w:rsidP="00B77896">
      <w:pPr>
        <w:pStyle w:val="ListParagraph"/>
        <w:numPr>
          <w:ilvl w:val="0"/>
          <w:numId w:val="8"/>
        </w:numPr>
        <w:autoSpaceDE w:val="0"/>
        <w:autoSpaceDN w:val="0"/>
        <w:adjustRightInd w:val="0"/>
        <w:spacing w:after="0" w:line="240" w:lineRule="auto"/>
        <w:rPr>
          <w:rFonts w:cs="Melior"/>
        </w:rPr>
      </w:pPr>
      <w:r w:rsidRPr="00FC623F">
        <w:rPr>
          <w:rFonts w:cs="Melior"/>
        </w:rPr>
        <w:t>is able to translate effectively, accurately, and impartially to and from such language(s) and English, using any necessary specialized vocabulary, terminology and phraseology.</w:t>
      </w:r>
    </w:p>
    <w:p w14:paraId="7B1B5C44" w14:textId="77777777" w:rsidR="00B77896" w:rsidRPr="00FC623F" w:rsidRDefault="00B77896" w:rsidP="00B77896">
      <w:pPr>
        <w:autoSpaceDE w:val="0"/>
        <w:autoSpaceDN w:val="0"/>
        <w:adjustRightInd w:val="0"/>
        <w:spacing w:after="0" w:line="240" w:lineRule="auto"/>
        <w:rPr>
          <w:rFonts w:cs="Melior"/>
        </w:rPr>
      </w:pPr>
    </w:p>
    <w:p w14:paraId="63AF866D" w14:textId="77777777" w:rsidR="00B77896" w:rsidRPr="00FC623F" w:rsidRDefault="00B77896" w:rsidP="00B77896">
      <w:pPr>
        <w:autoSpaceDE w:val="0"/>
        <w:autoSpaceDN w:val="0"/>
        <w:adjustRightInd w:val="0"/>
        <w:spacing w:after="0" w:line="240" w:lineRule="auto"/>
        <w:rPr>
          <w:rFonts w:cs="Melior-Italic"/>
          <w:i/>
          <w:iCs/>
        </w:rPr>
      </w:pPr>
      <w:r w:rsidRPr="00FC623F">
        <w:rPr>
          <w:rFonts w:cs="Melior-Italic"/>
          <w:b/>
          <w:i/>
          <w:iCs/>
        </w:rPr>
        <w:t>Qualified bilingual/multilingual staff</w:t>
      </w:r>
      <w:r w:rsidRPr="00FC623F">
        <w:rPr>
          <w:rFonts w:cs="Melior-Italic"/>
          <w:i/>
          <w:iCs/>
        </w:rPr>
        <w:t xml:space="preserve"> </w:t>
      </w:r>
      <w:r w:rsidRPr="00FC623F">
        <w:rPr>
          <w:rFonts w:cs="Melior"/>
        </w:rPr>
        <w:t>means a member of a covered entity’s</w:t>
      </w:r>
      <w:r w:rsidRPr="00FC623F">
        <w:rPr>
          <w:rFonts w:cs="Melior-Italic"/>
          <w:i/>
          <w:iCs/>
        </w:rPr>
        <w:t xml:space="preserve"> </w:t>
      </w:r>
      <w:r w:rsidRPr="00FC623F">
        <w:rPr>
          <w:rFonts w:cs="Melior"/>
        </w:rPr>
        <w:t>workforce who is designated by the</w:t>
      </w:r>
      <w:r w:rsidRPr="00FC623F">
        <w:rPr>
          <w:rFonts w:cs="Melior-Italic"/>
          <w:i/>
          <w:iCs/>
        </w:rPr>
        <w:t xml:space="preserve"> </w:t>
      </w:r>
      <w:r w:rsidRPr="00FC623F">
        <w:rPr>
          <w:rFonts w:cs="Melior"/>
        </w:rPr>
        <w:t>covered entity to provide oral language</w:t>
      </w:r>
      <w:r w:rsidRPr="00FC623F">
        <w:rPr>
          <w:rFonts w:cs="Melior-Italic"/>
          <w:i/>
          <w:iCs/>
        </w:rPr>
        <w:t xml:space="preserve"> </w:t>
      </w:r>
      <w:r w:rsidRPr="00FC623F">
        <w:rPr>
          <w:rFonts w:cs="Melior"/>
        </w:rPr>
        <w:t>assistance as part of the individual’s</w:t>
      </w:r>
      <w:r w:rsidRPr="00FC623F">
        <w:rPr>
          <w:rFonts w:cs="Melior-Italic"/>
          <w:i/>
          <w:iCs/>
        </w:rPr>
        <w:t xml:space="preserve"> </w:t>
      </w:r>
      <w:r w:rsidRPr="00FC623F">
        <w:rPr>
          <w:rFonts w:cs="Melior"/>
        </w:rPr>
        <w:t>current, assigned job responsibilities</w:t>
      </w:r>
      <w:r w:rsidRPr="00FC623F">
        <w:rPr>
          <w:rFonts w:cs="Melior-Italic"/>
          <w:i/>
          <w:iCs/>
        </w:rPr>
        <w:t xml:space="preserve"> </w:t>
      </w:r>
      <w:r w:rsidRPr="00FC623F">
        <w:rPr>
          <w:rFonts w:cs="Melior"/>
        </w:rPr>
        <w:t>and who has demonstrated to the</w:t>
      </w:r>
      <w:r w:rsidRPr="00FC623F">
        <w:rPr>
          <w:rFonts w:cs="Melior-Italic"/>
          <w:i/>
          <w:iCs/>
        </w:rPr>
        <w:t xml:space="preserve"> </w:t>
      </w:r>
      <w:r w:rsidRPr="00FC623F">
        <w:rPr>
          <w:rFonts w:cs="Melior"/>
        </w:rPr>
        <w:t>covered entity that he or she:</w:t>
      </w:r>
    </w:p>
    <w:p w14:paraId="5FC4E8D3" w14:textId="77777777" w:rsidR="00B77896" w:rsidRPr="00FC623F" w:rsidRDefault="00B77896" w:rsidP="00B77896">
      <w:pPr>
        <w:pStyle w:val="ListParagraph"/>
        <w:numPr>
          <w:ilvl w:val="0"/>
          <w:numId w:val="9"/>
        </w:numPr>
        <w:autoSpaceDE w:val="0"/>
        <w:autoSpaceDN w:val="0"/>
        <w:adjustRightInd w:val="0"/>
        <w:spacing w:after="0" w:line="240" w:lineRule="auto"/>
        <w:rPr>
          <w:rFonts w:cs="Melior"/>
        </w:rPr>
      </w:pPr>
      <w:r w:rsidRPr="00FC623F">
        <w:rPr>
          <w:rFonts w:cs="Melior"/>
        </w:rPr>
        <w:t>Is proficient in speaking and understanding both spoken English and at least one other spoken language, including any necessary specialized vocabulary, terminology and phraseology, and</w:t>
      </w:r>
    </w:p>
    <w:p w14:paraId="2024CFB4" w14:textId="77777777" w:rsidR="00B77896" w:rsidRPr="00FC623F" w:rsidRDefault="00B77896" w:rsidP="00B77896">
      <w:pPr>
        <w:pStyle w:val="ListParagraph"/>
        <w:numPr>
          <w:ilvl w:val="0"/>
          <w:numId w:val="9"/>
        </w:numPr>
        <w:autoSpaceDE w:val="0"/>
        <w:autoSpaceDN w:val="0"/>
        <w:adjustRightInd w:val="0"/>
        <w:spacing w:after="0" w:line="240" w:lineRule="auto"/>
        <w:rPr>
          <w:rFonts w:cs="Melior"/>
        </w:rPr>
      </w:pPr>
      <w:r w:rsidRPr="00FC623F">
        <w:rPr>
          <w:rFonts w:cs="Melior"/>
        </w:rPr>
        <w:t>is able to effectively, accurately, and impartially communicate directly with individuals with limited English proficiency in their primary languages.</w:t>
      </w:r>
    </w:p>
    <w:p w14:paraId="3F40F931" w14:textId="77777777" w:rsidR="00B640E4" w:rsidRPr="00FC623F" w:rsidRDefault="00B640E4" w:rsidP="00B640E4">
      <w:pPr>
        <w:pStyle w:val="Heading1"/>
      </w:pPr>
      <w:r w:rsidRPr="00FC623F">
        <w:t>PROCEDURE</w:t>
      </w:r>
    </w:p>
    <w:p w14:paraId="3AA4AD9C" w14:textId="77777777" w:rsidR="00B640E4" w:rsidRPr="00FC623F" w:rsidRDefault="00B640E4" w:rsidP="00B640E4">
      <w:pPr>
        <w:pStyle w:val="NoSpacing"/>
        <w:rPr>
          <w:b/>
          <w:i/>
        </w:rPr>
      </w:pPr>
      <w:r w:rsidRPr="00FC623F">
        <w:rPr>
          <w:b/>
          <w:i/>
        </w:rPr>
        <w:t xml:space="preserve">Survey of </w:t>
      </w:r>
      <w:r w:rsidR="005422EA" w:rsidRPr="00FC623F">
        <w:rPr>
          <w:b/>
          <w:i/>
        </w:rPr>
        <w:t>Language Access Needs</w:t>
      </w:r>
    </w:p>
    <w:p w14:paraId="5AA50739" w14:textId="77777777" w:rsidR="005422EA" w:rsidRPr="00FC623F" w:rsidRDefault="00B640E4" w:rsidP="00B640E4">
      <w:r w:rsidRPr="00FC623F">
        <w:t>On an annual basis, the Civil Rights Coordinator will work with Pharmacy Management and Ownership</w:t>
      </w:r>
      <w:r w:rsidR="009B6F50" w:rsidRPr="00FC623F">
        <w:t xml:space="preserve"> </w:t>
      </w:r>
      <w:r w:rsidR="00787E4A" w:rsidRPr="00FC623F">
        <w:t>to identify the languages used</w:t>
      </w:r>
      <w:r w:rsidR="005422EA" w:rsidRPr="00FC623F">
        <w:t xml:space="preserve"> within the Pharmacy’s operatin</w:t>
      </w:r>
      <w:r w:rsidR="00385BC0" w:rsidRPr="00FC623F">
        <w:t>g community.  The Civil Rights Coordinator will also identify Pharmacy employees who</w:t>
      </w:r>
      <w:r w:rsidR="0093053D" w:rsidRPr="00FC623F">
        <w:t xml:space="preserve"> </w:t>
      </w:r>
      <w:r w:rsidR="00B77896" w:rsidRPr="00FC623F">
        <w:t xml:space="preserve">can act as </w:t>
      </w:r>
      <w:r w:rsidR="00B77896" w:rsidRPr="00FC623F">
        <w:rPr>
          <w:i/>
        </w:rPr>
        <w:t>qualified bilingual/multilingual staff</w:t>
      </w:r>
      <w:r w:rsidR="00771FF7" w:rsidRPr="00FC623F">
        <w:t xml:space="preserve"> and are</w:t>
      </w:r>
      <w:r w:rsidR="00FB611A" w:rsidRPr="00FC623F">
        <w:t xml:space="preserve"> </w:t>
      </w:r>
      <w:r w:rsidR="00FB611A" w:rsidRPr="00FC623F">
        <w:lastRenderedPageBreak/>
        <w:t>comfortable performing/</w:t>
      </w:r>
      <w:r w:rsidR="00385BC0" w:rsidRPr="00FC623F">
        <w:t>interpreting  translation services.</w:t>
      </w:r>
      <w:r w:rsidR="00771FF7" w:rsidRPr="00FC623F">
        <w:t xml:space="preserve">  These staff translators/interpreters will be the first line of translation/interpretation when possible.</w:t>
      </w:r>
    </w:p>
    <w:p w14:paraId="0812EF7A" w14:textId="0D297E1D" w:rsidR="00771FF7" w:rsidRPr="00FC623F" w:rsidRDefault="00771FF7" w:rsidP="00B640E4">
      <w:r w:rsidRPr="00FC623F">
        <w:t xml:space="preserve">The Civil Rights Coordinator will document the Languages used within the community and the known languages of the Pharmacy employees on the </w:t>
      </w:r>
      <w:hyperlink r:id="rId8" w:history="1">
        <w:r w:rsidR="00D67711" w:rsidRPr="00FC623F">
          <w:rPr>
            <w:rStyle w:val="Hyperlink"/>
          </w:rPr>
          <w:t>Annual Survey of Language N</w:t>
        </w:r>
        <w:r w:rsidRPr="00FC623F">
          <w:rPr>
            <w:rStyle w:val="Hyperlink"/>
          </w:rPr>
          <w:t>eeds</w:t>
        </w:r>
      </w:hyperlink>
      <w:r w:rsidRPr="00FC623F">
        <w:t xml:space="preserve">.  </w:t>
      </w:r>
    </w:p>
    <w:p w14:paraId="5979BFA9" w14:textId="77777777" w:rsidR="00A909CF" w:rsidRPr="00FC623F" w:rsidRDefault="0006281C" w:rsidP="00A909CF">
      <w:pPr>
        <w:pStyle w:val="NoSpacing"/>
        <w:rPr>
          <w:b/>
          <w:i/>
        </w:rPr>
      </w:pPr>
      <w:r w:rsidRPr="00FC623F">
        <w:rPr>
          <w:b/>
          <w:i/>
        </w:rPr>
        <w:t xml:space="preserve">Interpretation </w:t>
      </w:r>
      <w:r w:rsidR="00A909CF" w:rsidRPr="00FC623F">
        <w:rPr>
          <w:b/>
          <w:i/>
        </w:rPr>
        <w:t>and Translation Services</w:t>
      </w:r>
    </w:p>
    <w:p w14:paraId="2EBA93E8" w14:textId="77777777" w:rsidR="00A909CF" w:rsidRPr="00FC623F" w:rsidRDefault="00A909CF" w:rsidP="00A909CF">
      <w:r w:rsidRPr="00FC623F">
        <w:t>The Civil Rights Coordinator will work with Pharmacy Management and Ownership to identify and contract</w:t>
      </w:r>
      <w:r w:rsidR="00B77896" w:rsidRPr="00FC623F">
        <w:t xml:space="preserve">, as necessary, with </w:t>
      </w:r>
      <w:r w:rsidR="00B77896" w:rsidRPr="00FC623F">
        <w:rPr>
          <w:i/>
        </w:rPr>
        <w:t xml:space="preserve">qualified </w:t>
      </w:r>
      <w:r w:rsidRPr="00FC623F">
        <w:rPr>
          <w:i/>
        </w:rPr>
        <w:t>translators</w:t>
      </w:r>
      <w:r w:rsidRPr="00FC623F">
        <w:t xml:space="preserve"> </w:t>
      </w:r>
      <w:r w:rsidR="00B77896" w:rsidRPr="00FC623F">
        <w:t xml:space="preserve">and </w:t>
      </w:r>
      <w:r w:rsidR="00B445DA" w:rsidRPr="00FC623F">
        <w:rPr>
          <w:rFonts w:cs="Melior-Italic"/>
          <w:i/>
          <w:iCs/>
        </w:rPr>
        <w:t>qualified interpreter</w:t>
      </w:r>
      <w:r w:rsidR="00CB4606" w:rsidRPr="00FC623F">
        <w:rPr>
          <w:rFonts w:cs="Melior-Italic"/>
          <w:i/>
          <w:iCs/>
        </w:rPr>
        <w:t xml:space="preserve">s </w:t>
      </w:r>
      <w:r w:rsidR="00B77896" w:rsidRPr="00FC623F">
        <w:rPr>
          <w:rFonts w:cs="Melior-Italic"/>
          <w:i/>
          <w:iCs/>
        </w:rPr>
        <w:t>for an individual with limited English proficiency</w:t>
      </w:r>
      <w:r w:rsidR="00B77896" w:rsidRPr="00FC623F">
        <w:rPr>
          <w:rFonts w:cs="Melior-Italic"/>
          <w:b/>
          <w:i/>
          <w:iCs/>
        </w:rPr>
        <w:t xml:space="preserve"> </w:t>
      </w:r>
      <w:r w:rsidRPr="00FC623F">
        <w:t>that will address the needs of the Pharmacy.  These needs may include but are not limited to:</w:t>
      </w:r>
    </w:p>
    <w:p w14:paraId="46C8F922" w14:textId="77777777" w:rsidR="00A909CF" w:rsidRPr="00FC623F" w:rsidRDefault="00A909CF" w:rsidP="00A909CF">
      <w:pPr>
        <w:pStyle w:val="ListParagraph"/>
        <w:numPr>
          <w:ilvl w:val="0"/>
          <w:numId w:val="1"/>
        </w:numPr>
      </w:pPr>
      <w:r w:rsidRPr="00FC623F">
        <w:t>Patient Medication Counseling</w:t>
      </w:r>
    </w:p>
    <w:p w14:paraId="270A5CA1" w14:textId="77777777" w:rsidR="00A909CF" w:rsidRPr="00FC623F" w:rsidRDefault="00A909CF" w:rsidP="00A909CF">
      <w:pPr>
        <w:pStyle w:val="ListParagraph"/>
        <w:numPr>
          <w:ilvl w:val="0"/>
          <w:numId w:val="1"/>
        </w:numPr>
      </w:pPr>
      <w:r w:rsidRPr="00FC623F">
        <w:t>Prescription Labels</w:t>
      </w:r>
    </w:p>
    <w:p w14:paraId="539046B5" w14:textId="77777777" w:rsidR="00A909CF" w:rsidRPr="00FC623F" w:rsidRDefault="00A909CF" w:rsidP="00A909CF">
      <w:pPr>
        <w:pStyle w:val="ListParagraph"/>
        <w:numPr>
          <w:ilvl w:val="0"/>
          <w:numId w:val="1"/>
        </w:numPr>
      </w:pPr>
      <w:r w:rsidRPr="00FC623F">
        <w:t>Medication Therapy Management</w:t>
      </w:r>
    </w:p>
    <w:p w14:paraId="60F56CC3" w14:textId="77777777" w:rsidR="00A909CF" w:rsidRPr="00FC623F" w:rsidRDefault="00A909CF" w:rsidP="00A909CF">
      <w:pPr>
        <w:pStyle w:val="ListParagraph"/>
        <w:numPr>
          <w:ilvl w:val="0"/>
          <w:numId w:val="1"/>
        </w:numPr>
      </w:pPr>
      <w:r w:rsidRPr="00FC623F">
        <w:t>Marketing Materials</w:t>
      </w:r>
    </w:p>
    <w:p w14:paraId="425A5AF8" w14:textId="77777777" w:rsidR="00A909CF" w:rsidRPr="00FC623F" w:rsidRDefault="00A909CF" w:rsidP="00A909CF">
      <w:pPr>
        <w:pStyle w:val="ListParagraph"/>
        <w:numPr>
          <w:ilvl w:val="0"/>
          <w:numId w:val="1"/>
        </w:numPr>
      </w:pPr>
      <w:r w:rsidRPr="00FC623F">
        <w:t>Clinical Documentation for Patients</w:t>
      </w:r>
    </w:p>
    <w:p w14:paraId="1F60A5AD" w14:textId="77777777" w:rsidR="00A909CF" w:rsidRPr="00FC623F" w:rsidRDefault="00A909CF" w:rsidP="00A909CF">
      <w:pPr>
        <w:pStyle w:val="NoSpacing"/>
        <w:rPr>
          <w:b/>
          <w:i/>
        </w:rPr>
      </w:pPr>
      <w:r w:rsidRPr="00FC623F">
        <w:rPr>
          <w:b/>
          <w:i/>
        </w:rPr>
        <w:t>Translation of Written Materials</w:t>
      </w:r>
    </w:p>
    <w:p w14:paraId="59C09F8F" w14:textId="77777777" w:rsidR="00A909CF" w:rsidRPr="00FC623F" w:rsidRDefault="00A909CF" w:rsidP="00A909CF">
      <w:r w:rsidRPr="00FC623F">
        <w:t>The Civil Rights Coordinator/Pharmacy Management will p</w:t>
      </w:r>
      <w:r w:rsidR="007924AF" w:rsidRPr="00FC623F">
        <w:t xml:space="preserve">rovide Translation Services with </w:t>
      </w:r>
      <w:r w:rsidRPr="00FC623F">
        <w:t>final drafts of written materials in English to be translated into the targeting languages.</w:t>
      </w:r>
    </w:p>
    <w:p w14:paraId="4DB61640" w14:textId="77777777" w:rsidR="00B640E4" w:rsidRPr="00FC623F" w:rsidRDefault="00D7781B" w:rsidP="005407D2">
      <w:pPr>
        <w:pStyle w:val="NoSpacing"/>
        <w:rPr>
          <w:b/>
          <w:i/>
        </w:rPr>
      </w:pPr>
      <w:r w:rsidRPr="00FC623F">
        <w:rPr>
          <w:b/>
          <w:i/>
        </w:rPr>
        <w:t>Patients Needing Translation</w:t>
      </w:r>
    </w:p>
    <w:p w14:paraId="5D808544" w14:textId="4F30CD77" w:rsidR="005407D2" w:rsidRPr="00FC623F" w:rsidRDefault="009B6F50" w:rsidP="005407D2">
      <w:r w:rsidRPr="00FC623F">
        <w:t>A Pharmacy E</w:t>
      </w:r>
      <w:r w:rsidR="005407D2" w:rsidRPr="00FC623F">
        <w:t xml:space="preserve">mployee will use the </w:t>
      </w:r>
      <w:hyperlink r:id="rId9" w:history="1">
        <w:r w:rsidR="005407D2" w:rsidRPr="00FC623F">
          <w:rPr>
            <w:rStyle w:val="Hyperlink"/>
          </w:rPr>
          <w:t>Language Identification Flashcard</w:t>
        </w:r>
      </w:hyperlink>
      <w:r w:rsidR="005407D2" w:rsidRPr="00FC623F">
        <w:t xml:space="preserve"> </w:t>
      </w:r>
      <w:r w:rsidRPr="00FC623F">
        <w:t xml:space="preserve">to identify </w:t>
      </w:r>
      <w:r w:rsidR="005407D2" w:rsidRPr="00FC623F">
        <w:t xml:space="preserve">language </w:t>
      </w:r>
      <w:r w:rsidRPr="00FC623F">
        <w:t>of a patient with Limited English Proficiency (LEP).  The Pharmacy Employee</w:t>
      </w:r>
      <w:r w:rsidR="005407D2" w:rsidRPr="00FC623F">
        <w:t xml:space="preserve"> will present the Flashcard to the </w:t>
      </w:r>
      <w:r w:rsidR="00C118AB" w:rsidRPr="00FC623F">
        <w:t>patient;</w:t>
      </w:r>
      <w:r w:rsidR="005407D2" w:rsidRPr="00FC623F">
        <w:t xml:space="preserve"> the patient will review the flashcard and mark the language they understand.  The </w:t>
      </w:r>
      <w:r w:rsidR="00D319AE" w:rsidRPr="00FC623F">
        <w:t>Language chosen by the patient will</w:t>
      </w:r>
      <w:r w:rsidR="005407D2" w:rsidRPr="00FC623F">
        <w:t xml:space="preserve"> be entered in the Patient’s Pharmacy File.</w:t>
      </w:r>
    </w:p>
    <w:p w14:paraId="268570C0" w14:textId="77777777" w:rsidR="00A909CF" w:rsidRPr="00FC623F" w:rsidRDefault="00771FF7" w:rsidP="005407D2">
      <w:r w:rsidRPr="00FC623F">
        <w:t>Once the language has been identified, the pharmacy employee will</w:t>
      </w:r>
      <w:r w:rsidR="00A909CF" w:rsidRPr="00FC623F">
        <w:t xml:space="preserve"> communicate with patient via one of the following means.</w:t>
      </w:r>
    </w:p>
    <w:p w14:paraId="68433091" w14:textId="77777777" w:rsidR="00A909CF" w:rsidRPr="00FC623F" w:rsidRDefault="00A909CF" w:rsidP="00A909CF">
      <w:pPr>
        <w:pStyle w:val="ListParagraph"/>
        <w:numPr>
          <w:ilvl w:val="0"/>
          <w:numId w:val="4"/>
        </w:numPr>
        <w:autoSpaceDE w:val="0"/>
        <w:autoSpaceDN w:val="0"/>
        <w:adjustRightInd w:val="0"/>
        <w:spacing w:after="0" w:line="240" w:lineRule="auto"/>
        <w:rPr>
          <w:rFonts w:cs="Melior"/>
        </w:rPr>
      </w:pPr>
      <w:r w:rsidRPr="00FC623F">
        <w:t xml:space="preserve">An adult accompanying the patient </w:t>
      </w:r>
      <w:r w:rsidR="00D7781B" w:rsidRPr="00FC623F">
        <w:rPr>
          <w:rFonts w:cs="Melior"/>
        </w:rPr>
        <w:t>w</w:t>
      </w:r>
      <w:r w:rsidRPr="00FC623F">
        <w:rPr>
          <w:rFonts w:cs="Melior"/>
        </w:rPr>
        <w:t xml:space="preserve">here the </w:t>
      </w:r>
      <w:r w:rsidR="00D7781B" w:rsidRPr="00FC623F">
        <w:rPr>
          <w:rFonts w:cs="Melior"/>
        </w:rPr>
        <w:t>patient</w:t>
      </w:r>
      <w:r w:rsidRPr="00FC623F">
        <w:rPr>
          <w:rFonts w:cs="Melior"/>
        </w:rPr>
        <w:t xml:space="preserve"> with limited English proficiency specifically requests that the accompanying adult interpret or facilitate communication, the accompanying adult agrees to provide such assistance, and reliance on that adult for such assistance is appropriate</w:t>
      </w:r>
      <w:r w:rsidR="00D7781B" w:rsidRPr="00FC623F">
        <w:rPr>
          <w:rFonts w:cs="Melior"/>
        </w:rPr>
        <w:t>, or:</w:t>
      </w:r>
    </w:p>
    <w:p w14:paraId="74AB1B11" w14:textId="77777777" w:rsidR="00A909CF" w:rsidRPr="00FC623F" w:rsidRDefault="00D7781B" w:rsidP="00310CBD">
      <w:pPr>
        <w:pStyle w:val="ListParagraph"/>
        <w:numPr>
          <w:ilvl w:val="1"/>
          <w:numId w:val="4"/>
        </w:numPr>
      </w:pPr>
      <w:r w:rsidRPr="00FC623F">
        <w:rPr>
          <w:rFonts w:cs="Melior"/>
        </w:rPr>
        <w:t>In an emergency involving an imminent threat to the safety or welfare of an individual or the public where there is no qualified interpreter for the individual with limited English proficiency immediately available</w:t>
      </w:r>
      <w:r w:rsidR="00B77CB7" w:rsidRPr="00FC623F">
        <w:rPr>
          <w:rFonts w:cs="Melior"/>
        </w:rPr>
        <w:t xml:space="preserve"> </w:t>
      </w:r>
      <w:r w:rsidR="00A909CF" w:rsidRPr="00FC623F">
        <w:rPr>
          <w:rFonts w:cs="Melior"/>
        </w:rPr>
        <w:t>under the circumstances</w:t>
      </w:r>
    </w:p>
    <w:p w14:paraId="633A46B2" w14:textId="77777777" w:rsidR="00A909CF" w:rsidRPr="00FC623F" w:rsidRDefault="00A909CF" w:rsidP="00A909CF">
      <w:pPr>
        <w:pStyle w:val="ListParagraph"/>
        <w:numPr>
          <w:ilvl w:val="0"/>
          <w:numId w:val="2"/>
        </w:numPr>
      </w:pPr>
      <w:r w:rsidRPr="00FC623F">
        <w:t>U</w:t>
      </w:r>
      <w:r w:rsidR="00771FF7" w:rsidRPr="00FC623F">
        <w:t xml:space="preserve">se a </w:t>
      </w:r>
      <w:r w:rsidR="00B77896" w:rsidRPr="00FC623F">
        <w:rPr>
          <w:i/>
        </w:rPr>
        <w:t>qualified bilingual/multilingual staff</w:t>
      </w:r>
    </w:p>
    <w:p w14:paraId="4DB70DAE" w14:textId="77777777" w:rsidR="00A909CF" w:rsidRPr="00FC623F" w:rsidRDefault="00B77896" w:rsidP="00D7781B">
      <w:pPr>
        <w:pStyle w:val="ListParagraph"/>
        <w:numPr>
          <w:ilvl w:val="0"/>
          <w:numId w:val="2"/>
        </w:numPr>
      </w:pPr>
      <w:r w:rsidRPr="00FC623F">
        <w:t xml:space="preserve">Contracted </w:t>
      </w:r>
      <w:r w:rsidRPr="00FC623F">
        <w:rPr>
          <w:i/>
        </w:rPr>
        <w:t>qualified translators</w:t>
      </w:r>
      <w:r w:rsidRPr="00FC623F">
        <w:t xml:space="preserve"> and </w:t>
      </w:r>
      <w:r w:rsidRPr="00FC623F">
        <w:rPr>
          <w:rFonts w:cs="Melior-Italic"/>
          <w:i/>
          <w:iCs/>
        </w:rPr>
        <w:t>qualified interpreter</w:t>
      </w:r>
      <w:r w:rsidR="0012743A" w:rsidRPr="00FC623F">
        <w:rPr>
          <w:rFonts w:cs="Melior-Italic"/>
          <w:i/>
          <w:iCs/>
        </w:rPr>
        <w:t>s</w:t>
      </w:r>
      <w:r w:rsidRPr="00FC623F">
        <w:rPr>
          <w:rFonts w:cs="Melior-Italic"/>
          <w:i/>
          <w:iCs/>
        </w:rPr>
        <w:t xml:space="preserve"> for an individual with limited English proficiency</w:t>
      </w:r>
    </w:p>
    <w:p w14:paraId="02949F16" w14:textId="77777777" w:rsidR="00D7781B" w:rsidRPr="00FC623F" w:rsidRDefault="00D7781B" w:rsidP="00D7781B">
      <w:pPr>
        <w:pStyle w:val="ListParagraph"/>
        <w:numPr>
          <w:ilvl w:val="0"/>
          <w:numId w:val="2"/>
        </w:numPr>
        <w:autoSpaceDE w:val="0"/>
        <w:autoSpaceDN w:val="0"/>
        <w:adjustRightInd w:val="0"/>
        <w:spacing w:after="0" w:line="240" w:lineRule="auto"/>
        <w:rPr>
          <w:rFonts w:cs="Melior"/>
        </w:rPr>
      </w:pPr>
      <w:r w:rsidRPr="00FC623F">
        <w:t xml:space="preserve">A minor in </w:t>
      </w:r>
      <w:r w:rsidRPr="00FC623F">
        <w:rPr>
          <w:rFonts w:cs="Melior"/>
        </w:rPr>
        <w:t>an emergency involving an imminent threat to the safety or welfare of a patient or the public when there is no qualified interpreter for the individual with limited English pr</w:t>
      </w:r>
      <w:r w:rsidR="00582B7A" w:rsidRPr="00FC623F">
        <w:rPr>
          <w:rFonts w:cs="Melior"/>
        </w:rPr>
        <w:t>oficiency immediately available</w:t>
      </w:r>
    </w:p>
    <w:p w14:paraId="1AA7BE6D" w14:textId="77777777" w:rsidR="00D7781B" w:rsidRPr="00FC623F" w:rsidRDefault="00D7781B" w:rsidP="00D7781B">
      <w:pPr>
        <w:autoSpaceDE w:val="0"/>
        <w:autoSpaceDN w:val="0"/>
        <w:adjustRightInd w:val="0"/>
        <w:spacing w:after="0" w:line="240" w:lineRule="auto"/>
        <w:rPr>
          <w:rFonts w:cs="Melior"/>
        </w:rPr>
      </w:pPr>
    </w:p>
    <w:p w14:paraId="30410E41" w14:textId="77777777" w:rsidR="00D7781B" w:rsidRPr="00FC623F" w:rsidRDefault="00D7781B" w:rsidP="00D7781B">
      <w:pPr>
        <w:pStyle w:val="NoSpacing"/>
        <w:rPr>
          <w:b/>
          <w:i/>
        </w:rPr>
      </w:pPr>
      <w:r w:rsidRPr="00FC623F">
        <w:rPr>
          <w:b/>
          <w:i/>
        </w:rPr>
        <w:lastRenderedPageBreak/>
        <w:t>Video translation Services</w:t>
      </w:r>
    </w:p>
    <w:p w14:paraId="4ACC9600" w14:textId="77777777" w:rsidR="00D7781B" w:rsidRPr="00FC623F" w:rsidRDefault="00D7781B" w:rsidP="00D7781B">
      <w:r w:rsidRPr="00FC623F">
        <w:t xml:space="preserve">If the Pharmacy is going to use a Video Interpreting Service, the service will be provided in real time with full </w:t>
      </w:r>
      <w:r w:rsidR="00E81072" w:rsidRPr="00FC623F">
        <w:t xml:space="preserve">clear </w:t>
      </w:r>
      <w:r w:rsidRPr="00FC623F">
        <w:t>audio and visual capa</w:t>
      </w:r>
      <w:r w:rsidR="00E81072" w:rsidRPr="00FC623F">
        <w:t>bilities that are free from:</w:t>
      </w:r>
    </w:p>
    <w:p w14:paraId="25A3554B" w14:textId="77777777" w:rsidR="00E81072" w:rsidRPr="00FC623F" w:rsidRDefault="00E81072" w:rsidP="00E81072">
      <w:pPr>
        <w:pStyle w:val="ListParagraph"/>
        <w:numPr>
          <w:ilvl w:val="0"/>
          <w:numId w:val="6"/>
        </w:numPr>
      </w:pPr>
      <w:r w:rsidRPr="00FC623F">
        <w:t>Lagging</w:t>
      </w:r>
    </w:p>
    <w:p w14:paraId="060BE92E" w14:textId="77777777" w:rsidR="00E81072" w:rsidRPr="00FC623F" w:rsidRDefault="00E81072" w:rsidP="00E81072">
      <w:pPr>
        <w:pStyle w:val="ListParagraph"/>
        <w:numPr>
          <w:ilvl w:val="0"/>
          <w:numId w:val="6"/>
        </w:numPr>
      </w:pPr>
      <w:r w:rsidRPr="00FC623F">
        <w:t>Choppiness</w:t>
      </w:r>
    </w:p>
    <w:p w14:paraId="11FD2F67" w14:textId="77777777" w:rsidR="00E81072" w:rsidRPr="00FC623F" w:rsidRDefault="00E81072" w:rsidP="00E81072">
      <w:pPr>
        <w:pStyle w:val="ListParagraph"/>
        <w:numPr>
          <w:ilvl w:val="0"/>
          <w:numId w:val="6"/>
        </w:numPr>
      </w:pPr>
      <w:r w:rsidRPr="00FC623F">
        <w:t>Blurriness</w:t>
      </w:r>
    </w:p>
    <w:p w14:paraId="391043E8" w14:textId="77777777" w:rsidR="00E81072" w:rsidRPr="00FC623F" w:rsidRDefault="00E81072" w:rsidP="00E81072">
      <w:pPr>
        <w:pStyle w:val="ListParagraph"/>
        <w:numPr>
          <w:ilvl w:val="0"/>
          <w:numId w:val="6"/>
        </w:numPr>
      </w:pPr>
      <w:r w:rsidRPr="00FC623F">
        <w:t>Grainy Images</w:t>
      </w:r>
    </w:p>
    <w:p w14:paraId="4009EBAE" w14:textId="77777777" w:rsidR="00E81072" w:rsidRPr="00FC623F" w:rsidRDefault="00E81072" w:rsidP="00E81072">
      <w:pPr>
        <w:pStyle w:val="ListParagraph"/>
        <w:numPr>
          <w:ilvl w:val="0"/>
          <w:numId w:val="6"/>
        </w:numPr>
      </w:pPr>
      <w:r w:rsidRPr="00FC623F">
        <w:t>Irregular pauses in communication</w:t>
      </w:r>
    </w:p>
    <w:p w14:paraId="57A3483A" w14:textId="77777777" w:rsidR="00E81072" w:rsidRPr="00FC623F" w:rsidRDefault="000E1040" w:rsidP="00E81072">
      <w:r w:rsidRPr="00FC623F">
        <w:t xml:space="preserve">The video will display </w:t>
      </w:r>
      <w:r w:rsidR="00E81072" w:rsidRPr="00FC623F">
        <w:t xml:space="preserve">the interpreter’s </w:t>
      </w:r>
      <w:r w:rsidRPr="00FC623F">
        <w:t xml:space="preserve">face </w:t>
      </w:r>
      <w:r w:rsidR="00E81072" w:rsidRPr="00FC623F">
        <w:t>and patient’s face regardless of the body position.</w:t>
      </w:r>
    </w:p>
    <w:p w14:paraId="2E16C6FE" w14:textId="123B5050" w:rsidR="00E81072" w:rsidRPr="00FC623F" w:rsidRDefault="00E81072" w:rsidP="00E81072">
      <w:r w:rsidRPr="00FC623F">
        <w:t>All Pharmacy Employees who will be using the Video Translation Service will be trained on it proper use.</w:t>
      </w:r>
      <w:r w:rsidR="005620ED" w:rsidRPr="00FC623F">
        <w:t xml:space="preserve"> The Civil Rights Coordinator will document an employee’s training of the Video Translation Service on the </w:t>
      </w:r>
      <w:hyperlink r:id="rId10" w:history="1">
        <w:r w:rsidR="005620ED" w:rsidRPr="00FC623F">
          <w:rPr>
            <w:rStyle w:val="Hyperlink"/>
          </w:rPr>
          <w:t>Video Translation Service Training Log</w:t>
        </w:r>
      </w:hyperlink>
      <w:r w:rsidR="005620ED" w:rsidRPr="00FC623F">
        <w:t>.</w:t>
      </w:r>
    </w:p>
    <w:p w14:paraId="3ADCC3A8" w14:textId="77777777" w:rsidR="00B640E4" w:rsidRPr="00FC623F" w:rsidRDefault="00B640E4" w:rsidP="00D7781B">
      <w:pPr>
        <w:pStyle w:val="Heading1"/>
      </w:pPr>
      <w:r w:rsidRPr="00FC623F">
        <w:t>FORM</w:t>
      </w:r>
    </w:p>
    <w:p w14:paraId="424AE583" w14:textId="7A6D722A" w:rsidR="00771FF7" w:rsidRPr="00FC623F" w:rsidRDefault="00613BAE" w:rsidP="00771FF7">
      <w:pPr>
        <w:spacing w:after="0"/>
      </w:pPr>
      <w:hyperlink r:id="rId11" w:history="1">
        <w:r w:rsidR="00D67711" w:rsidRPr="00FC623F">
          <w:rPr>
            <w:rStyle w:val="Hyperlink"/>
          </w:rPr>
          <w:t xml:space="preserve">Annual </w:t>
        </w:r>
        <w:r w:rsidR="00771FF7" w:rsidRPr="00FC623F">
          <w:rPr>
            <w:rStyle w:val="Hyperlink"/>
          </w:rPr>
          <w:t>Survey of Language Needs</w:t>
        </w:r>
      </w:hyperlink>
    </w:p>
    <w:p w14:paraId="4E53B87E" w14:textId="69649A29" w:rsidR="00B640E4" w:rsidRPr="00B640E4" w:rsidRDefault="00613BAE" w:rsidP="00B640E4">
      <w:hyperlink r:id="rId12" w:history="1">
        <w:r w:rsidR="002035E6" w:rsidRPr="00FC623F">
          <w:rPr>
            <w:rStyle w:val="Hyperlink"/>
          </w:rPr>
          <w:t>Identification Flash Card</w:t>
        </w:r>
      </w:hyperlink>
      <w:r w:rsidR="005620ED" w:rsidRPr="00FC623F">
        <w:br/>
      </w:r>
      <w:hyperlink r:id="rId13" w:history="1">
        <w:r w:rsidR="005620ED" w:rsidRPr="00FC623F">
          <w:rPr>
            <w:rStyle w:val="Hyperlink"/>
          </w:rPr>
          <w:t>Video Translation Service Training Log</w:t>
        </w:r>
      </w:hyperlink>
    </w:p>
    <w:sectPr w:rsidR="00B640E4" w:rsidRPr="00B640E4" w:rsidSect="005F6F5E">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A39A6B" w14:textId="77777777" w:rsidR="00613BAE" w:rsidRDefault="00613BAE" w:rsidP="00B640E4">
      <w:pPr>
        <w:spacing w:after="0" w:line="240" w:lineRule="auto"/>
      </w:pPr>
      <w:r>
        <w:separator/>
      </w:r>
    </w:p>
  </w:endnote>
  <w:endnote w:type="continuationSeparator" w:id="0">
    <w:p w14:paraId="2D830E57" w14:textId="77777777" w:rsidR="00613BAE" w:rsidRDefault="00613BAE" w:rsidP="00B64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elior-Italic">
    <w:panose1 w:val="00000000000000000000"/>
    <w:charset w:val="00"/>
    <w:family w:val="roman"/>
    <w:notTrueType/>
    <w:pitch w:val="default"/>
    <w:sig w:usb0="00000003" w:usb1="00000000" w:usb2="00000000" w:usb3="00000000" w:csb0="00000001" w:csb1="00000000"/>
  </w:font>
  <w:font w:name="Melior">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5712475"/>
      <w:docPartObj>
        <w:docPartGallery w:val="Page Numbers (Bottom of Page)"/>
        <w:docPartUnique/>
      </w:docPartObj>
    </w:sdtPr>
    <w:sdtEndPr>
      <w:rPr>
        <w:noProof/>
      </w:rPr>
    </w:sdtEndPr>
    <w:sdtContent>
      <w:p w14:paraId="5B463F70" w14:textId="77777777" w:rsidR="00A0289C" w:rsidRDefault="00A0289C" w:rsidP="00A0289C">
        <w:pPr>
          <w:pStyle w:val="Footer"/>
        </w:pPr>
        <w:r>
          <w:t>PRS Pharmacy Services 2020</w:t>
        </w:r>
        <w:r>
          <w:tab/>
        </w:r>
        <w:r>
          <w:tab/>
        </w:r>
        <w:r w:rsidR="00681C97">
          <w:fldChar w:fldCharType="begin"/>
        </w:r>
        <w:r>
          <w:instrText xml:space="preserve"> PAGE   \* MERGEFORMAT </w:instrText>
        </w:r>
        <w:r w:rsidR="00681C97">
          <w:fldChar w:fldCharType="separate"/>
        </w:r>
        <w:r w:rsidR="00BE578E">
          <w:rPr>
            <w:noProof/>
          </w:rPr>
          <w:t>1</w:t>
        </w:r>
        <w:r w:rsidR="00681C97">
          <w:rPr>
            <w:noProof/>
          </w:rPr>
          <w:fldChar w:fldCharType="end"/>
        </w:r>
      </w:p>
    </w:sdtContent>
  </w:sdt>
  <w:p w14:paraId="30FC9929" w14:textId="77777777" w:rsidR="00A0289C" w:rsidRDefault="00A028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5D158C" w14:textId="77777777" w:rsidR="00613BAE" w:rsidRDefault="00613BAE" w:rsidP="00B640E4">
      <w:pPr>
        <w:spacing w:after="0" w:line="240" w:lineRule="auto"/>
      </w:pPr>
      <w:r>
        <w:separator/>
      </w:r>
    </w:p>
  </w:footnote>
  <w:footnote w:type="continuationSeparator" w:id="0">
    <w:p w14:paraId="452FA952" w14:textId="77777777" w:rsidR="00613BAE" w:rsidRDefault="00613BAE" w:rsidP="00B640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E2566"/>
    <w:multiLevelType w:val="hybridMultilevel"/>
    <w:tmpl w:val="9CEE03A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F492136"/>
    <w:multiLevelType w:val="hybridMultilevel"/>
    <w:tmpl w:val="B39AB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B3038"/>
    <w:multiLevelType w:val="hybridMultilevel"/>
    <w:tmpl w:val="1214F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D0418"/>
    <w:multiLevelType w:val="hybridMultilevel"/>
    <w:tmpl w:val="6C3EE7C0"/>
    <w:lvl w:ilvl="0" w:tplc="9F482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744F3"/>
    <w:multiLevelType w:val="hybridMultilevel"/>
    <w:tmpl w:val="DB76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042BD"/>
    <w:multiLevelType w:val="hybridMultilevel"/>
    <w:tmpl w:val="BAF2812A"/>
    <w:lvl w:ilvl="0" w:tplc="327050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763318"/>
    <w:multiLevelType w:val="hybridMultilevel"/>
    <w:tmpl w:val="D478C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064820"/>
    <w:multiLevelType w:val="hybridMultilevel"/>
    <w:tmpl w:val="CBB22AB8"/>
    <w:lvl w:ilvl="0" w:tplc="F27AB4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3D4D4E"/>
    <w:multiLevelType w:val="hybridMultilevel"/>
    <w:tmpl w:val="E206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8"/>
  </w:num>
  <w:num w:numId="4">
    <w:abstractNumId w:val="6"/>
  </w:num>
  <w:num w:numId="5">
    <w:abstractNumId w:val="1"/>
  </w:num>
  <w:num w:numId="6">
    <w:abstractNumId w:val="2"/>
  </w:num>
  <w:num w:numId="7">
    <w:abstractNumId w:val="3"/>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TayMDa2MDYzMzVS0lEKTi0uzszPAykwrgUATTmmUSwAAAA="/>
  </w:docVars>
  <w:rsids>
    <w:rsidRoot w:val="00B640E4"/>
    <w:rsid w:val="0006281C"/>
    <w:rsid w:val="000E1040"/>
    <w:rsid w:val="0012743A"/>
    <w:rsid w:val="00157291"/>
    <w:rsid w:val="001E1757"/>
    <w:rsid w:val="001F29CB"/>
    <w:rsid w:val="002035E6"/>
    <w:rsid w:val="00310CBD"/>
    <w:rsid w:val="00340BA9"/>
    <w:rsid w:val="00385BC0"/>
    <w:rsid w:val="004501D2"/>
    <w:rsid w:val="005407D2"/>
    <w:rsid w:val="005422EA"/>
    <w:rsid w:val="005620ED"/>
    <w:rsid w:val="00582B7A"/>
    <w:rsid w:val="005F6F5E"/>
    <w:rsid w:val="00613BAE"/>
    <w:rsid w:val="0066711B"/>
    <w:rsid w:val="00681C97"/>
    <w:rsid w:val="00713C2A"/>
    <w:rsid w:val="00730DF6"/>
    <w:rsid w:val="00771FF7"/>
    <w:rsid w:val="00787E4A"/>
    <w:rsid w:val="007924AF"/>
    <w:rsid w:val="008D633E"/>
    <w:rsid w:val="0093053D"/>
    <w:rsid w:val="009B6F50"/>
    <w:rsid w:val="00A0289C"/>
    <w:rsid w:val="00A909CF"/>
    <w:rsid w:val="00B445DA"/>
    <w:rsid w:val="00B640E4"/>
    <w:rsid w:val="00B77896"/>
    <w:rsid w:val="00B77CB7"/>
    <w:rsid w:val="00BA6A1F"/>
    <w:rsid w:val="00BE578E"/>
    <w:rsid w:val="00C118AB"/>
    <w:rsid w:val="00CB4606"/>
    <w:rsid w:val="00D319AE"/>
    <w:rsid w:val="00D67711"/>
    <w:rsid w:val="00D7781B"/>
    <w:rsid w:val="00E16CEB"/>
    <w:rsid w:val="00E81072"/>
    <w:rsid w:val="00EA5AB6"/>
    <w:rsid w:val="00EF7681"/>
    <w:rsid w:val="00FA24CA"/>
    <w:rsid w:val="00FB611A"/>
    <w:rsid w:val="00FC10F0"/>
    <w:rsid w:val="00FC623F"/>
    <w:rsid w:val="00FC67D8"/>
    <w:rsid w:val="00FE7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30D98"/>
  <w15:docId w15:val="{EF8B29FB-FDDD-4990-96ED-E8849C1E6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CEB"/>
  </w:style>
  <w:style w:type="paragraph" w:styleId="Heading1">
    <w:name w:val="heading 1"/>
    <w:basedOn w:val="Normal"/>
    <w:next w:val="Normal"/>
    <w:link w:val="Heading1Char"/>
    <w:uiPriority w:val="9"/>
    <w:qFormat/>
    <w:rsid w:val="00E16CE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E16CEB"/>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CE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E16CEB"/>
    <w:rPr>
      <w:rFonts w:asciiTheme="majorHAnsi" w:eastAsiaTheme="majorEastAsia" w:hAnsiTheme="majorHAnsi" w:cstheme="majorBidi"/>
      <w:b/>
      <w:bCs/>
      <w:color w:val="5B9BD5" w:themeColor="accent1"/>
      <w:sz w:val="26"/>
      <w:szCs w:val="26"/>
    </w:rPr>
  </w:style>
  <w:style w:type="paragraph" w:styleId="Title">
    <w:name w:val="Title"/>
    <w:basedOn w:val="Normal"/>
    <w:next w:val="Normal"/>
    <w:link w:val="TitleChar"/>
    <w:uiPriority w:val="10"/>
    <w:qFormat/>
    <w:rsid w:val="00E16C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16CEB"/>
    <w:rPr>
      <w:rFonts w:asciiTheme="majorHAnsi" w:eastAsiaTheme="majorEastAsia" w:hAnsiTheme="majorHAnsi" w:cstheme="majorBidi"/>
      <w:color w:val="323E4F" w:themeColor="text2" w:themeShade="BF"/>
      <w:spacing w:val="5"/>
      <w:kern w:val="28"/>
      <w:sz w:val="52"/>
      <w:szCs w:val="52"/>
    </w:rPr>
  </w:style>
  <w:style w:type="paragraph" w:styleId="NoSpacing">
    <w:name w:val="No Spacing"/>
    <w:uiPriority w:val="1"/>
    <w:qFormat/>
    <w:rsid w:val="00E16CEB"/>
    <w:pPr>
      <w:spacing w:after="0" w:line="240" w:lineRule="auto"/>
    </w:pPr>
  </w:style>
  <w:style w:type="paragraph" w:styleId="ListParagraph">
    <w:name w:val="List Paragraph"/>
    <w:basedOn w:val="Normal"/>
    <w:uiPriority w:val="34"/>
    <w:qFormat/>
    <w:rsid w:val="00E16CEB"/>
    <w:pPr>
      <w:ind w:left="720"/>
      <w:contextualSpacing/>
    </w:pPr>
  </w:style>
  <w:style w:type="paragraph" w:styleId="Header">
    <w:name w:val="header"/>
    <w:basedOn w:val="Normal"/>
    <w:link w:val="HeaderChar"/>
    <w:uiPriority w:val="99"/>
    <w:unhideWhenUsed/>
    <w:rsid w:val="00B64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0E4"/>
  </w:style>
  <w:style w:type="paragraph" w:styleId="Footer">
    <w:name w:val="footer"/>
    <w:basedOn w:val="Normal"/>
    <w:link w:val="FooterChar"/>
    <w:uiPriority w:val="99"/>
    <w:unhideWhenUsed/>
    <w:rsid w:val="00B640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0E4"/>
  </w:style>
  <w:style w:type="character" w:styleId="CommentReference">
    <w:name w:val="annotation reference"/>
    <w:basedOn w:val="DefaultParagraphFont"/>
    <w:uiPriority w:val="99"/>
    <w:semiHidden/>
    <w:unhideWhenUsed/>
    <w:rsid w:val="00730DF6"/>
    <w:rPr>
      <w:sz w:val="16"/>
      <w:szCs w:val="16"/>
    </w:rPr>
  </w:style>
  <w:style w:type="paragraph" w:styleId="CommentText">
    <w:name w:val="annotation text"/>
    <w:basedOn w:val="Normal"/>
    <w:link w:val="CommentTextChar"/>
    <w:uiPriority w:val="99"/>
    <w:semiHidden/>
    <w:unhideWhenUsed/>
    <w:rsid w:val="00730DF6"/>
    <w:pPr>
      <w:spacing w:line="240" w:lineRule="auto"/>
    </w:pPr>
    <w:rPr>
      <w:sz w:val="20"/>
      <w:szCs w:val="20"/>
    </w:rPr>
  </w:style>
  <w:style w:type="character" w:customStyle="1" w:styleId="CommentTextChar">
    <w:name w:val="Comment Text Char"/>
    <w:basedOn w:val="DefaultParagraphFont"/>
    <w:link w:val="CommentText"/>
    <w:uiPriority w:val="99"/>
    <w:semiHidden/>
    <w:rsid w:val="00730DF6"/>
    <w:rPr>
      <w:sz w:val="20"/>
      <w:szCs w:val="20"/>
    </w:rPr>
  </w:style>
  <w:style w:type="paragraph" w:styleId="CommentSubject">
    <w:name w:val="annotation subject"/>
    <w:basedOn w:val="CommentText"/>
    <w:next w:val="CommentText"/>
    <w:link w:val="CommentSubjectChar"/>
    <w:uiPriority w:val="99"/>
    <w:semiHidden/>
    <w:unhideWhenUsed/>
    <w:rsid w:val="00730DF6"/>
    <w:rPr>
      <w:b/>
      <w:bCs/>
    </w:rPr>
  </w:style>
  <w:style w:type="character" w:customStyle="1" w:styleId="CommentSubjectChar">
    <w:name w:val="Comment Subject Char"/>
    <w:basedOn w:val="CommentTextChar"/>
    <w:link w:val="CommentSubject"/>
    <w:uiPriority w:val="99"/>
    <w:semiHidden/>
    <w:rsid w:val="00730DF6"/>
    <w:rPr>
      <w:b/>
      <w:bCs/>
      <w:sz w:val="20"/>
      <w:szCs w:val="20"/>
    </w:rPr>
  </w:style>
  <w:style w:type="paragraph" w:styleId="BalloonText">
    <w:name w:val="Balloon Text"/>
    <w:basedOn w:val="Normal"/>
    <w:link w:val="BalloonTextChar"/>
    <w:uiPriority w:val="99"/>
    <w:semiHidden/>
    <w:unhideWhenUsed/>
    <w:rsid w:val="00730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DF6"/>
    <w:rPr>
      <w:rFonts w:ascii="Tahoma" w:hAnsi="Tahoma" w:cs="Tahoma"/>
      <w:sz w:val="16"/>
      <w:szCs w:val="16"/>
    </w:rPr>
  </w:style>
  <w:style w:type="paragraph" w:styleId="Revision">
    <w:name w:val="Revision"/>
    <w:hidden/>
    <w:uiPriority w:val="99"/>
    <w:semiHidden/>
    <w:rsid w:val="007924AF"/>
    <w:pPr>
      <w:spacing w:after="0" w:line="240" w:lineRule="auto"/>
    </w:pPr>
  </w:style>
  <w:style w:type="character" w:styleId="Hyperlink">
    <w:name w:val="Hyperlink"/>
    <w:basedOn w:val="DefaultParagraphFont"/>
    <w:uiPriority w:val="99"/>
    <w:unhideWhenUsed/>
    <w:rsid w:val="00340BA9"/>
    <w:rPr>
      <w:color w:val="0563C1" w:themeColor="hyperlink"/>
      <w:u w:val="single"/>
    </w:rPr>
  </w:style>
  <w:style w:type="table" w:styleId="TableGrid">
    <w:name w:val="Table Grid"/>
    <w:basedOn w:val="TableNormal"/>
    <w:uiPriority w:val="59"/>
    <w:rsid w:val="00713C2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627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yan\Downloads\1030a%20Annual%20Survey%20of%20Language%20Needs.docx" TargetMode="External"/><Relationship Id="rId13" Type="http://schemas.openxmlformats.org/officeDocument/2006/relationships/hyperlink" Target="file:///C:\Users\Ryan\Downloads\1030c%20Video%20Translation%20Services%20Training%20Log.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Ryan\Downloads\1030b%20i%20speak%20cards.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Ryan\Downloads\1030a%20Annual%20Survey%20of%20Language%20Needs.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Ryan\Downloads\1030c%20Video%20Translation%20Services%20Training%20Log.docx" TargetMode="External"/><Relationship Id="rId4" Type="http://schemas.openxmlformats.org/officeDocument/2006/relationships/settings" Target="settings.xml"/><Relationship Id="rId9" Type="http://schemas.openxmlformats.org/officeDocument/2006/relationships/hyperlink" Target="file:///C:\Users\Ryan\Downloads\1030b%20i%20speak%20cards.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D66B2-8DE3-4A3A-97A8-A84775A64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3</Words>
  <Characters>549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Potter</dc:creator>
  <cp:keywords/>
  <dc:description/>
  <cp:lastModifiedBy>Penny Pearce</cp:lastModifiedBy>
  <cp:revision>2</cp:revision>
  <dcterms:created xsi:type="dcterms:W3CDTF">2020-10-01T20:05:00Z</dcterms:created>
  <dcterms:modified xsi:type="dcterms:W3CDTF">2020-10-01T20:05:00Z</dcterms:modified>
</cp:coreProperties>
</file>